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Sarah Zawadski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Ann Kroupa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19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741676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